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ཚོགས་ཀྱི་བདག་པོ་ཆགས་པ་རྡོ་རྗེའི་དམ་ཚིག་གི་བསྟོད་པ།༄༅༅། །​རྒྱ་གར་སྐད་དུ། ཨཱརྱ་ག་ཎ་པ་ཏི་རཱ་ག་བཛྲ་ས་མ་ཡ་སྟོད་ཏྲ་ནཱ་མ། བོད་སྐད་དུ། འཕགས་པ་ཚོགས་ཀྱི་བདག་པོ་ཆགས་པ་རྡོ་རྗེའི་དམ་ཚིག་གི་བསྟོད་པ་ཞེས་བྱ་བ། རྗེ་བཙུན་སྤྱན་རས་གཟིགས་དབང་ཕྱུག་ལ་ཕྱག་འཚལ་ལོ། །​ཕྱག་འཚལ་དཔལ་ལྡན་ཚོགས་བདག་དགྱེས། །​ཕྱག་འཚལ་དཔལ་ལྡན་ཞི་བ་སྐྱེ། །​ཕྱག་འཚལ་དཔལ་ལྡན་ཁྲོ་བོ་ཆེ། །​ཚེ་འདི་ཉིད་ལ་དངོས་གྲུབ་ནི། །​ཅི་འདོད་པར་ནི་སྩོལ་བར་མཛོད། །​ལྷ་ཡི་རྒྱལ་པོའི་མངའ་ཐང་ནི། །​སྒྲུབ་པ་པོ་ལ་སྩོལ་བར་མཛད། །​ཤིན་ཏུ་ཐུགས་རྗེའི་བདག་ཉིད་པས།</w:t>
      </w:r>
      <w:r>
        <w:rPr>
          <w:rStyle w:val="FootnoteReference"/>
        </w:rPr>
        <w:footnoteReference w:id="20"/>
      </w:r>
      <w:r>
        <w:t xml:space="preserve"> །​ཚོགས་བདག་ཆེན་པོ་ཐུགས་རྗེ་ཆེ། །​ཐུགས་རྗེ་ཆེན་པོས་དབུལ་བ་སྐྱོབ།</w:t>
      </w:r>
      <w:r>
        <w:rPr>
          <w:rStyle w:val="FootnoteReference"/>
        </w:rPr>
        <w:footnoteReference w:id="21"/>
      </w:r>
      <w:r>
        <w:t xml:space="preserve"> །​ནོར་ལྷ་ཆེན་</w:t>
      </w:r>
      <w:r>
        <w:rPr>
          <w:rStyle w:val="FootnoteReference"/>
        </w:rPr>
        <w:footnoteReference w:id="22"/>
      </w:r>
      <w:r>
        <w:t xml:space="preserve">པོ་ཁྱོད་ཉིད་ལ། །​བདག་ཉིད་གུས་པས་ཕྱག་འཚལ་བསྟོད། །​དཔལ་ལྡན་ཚོགས་བདག་ཆེན་པོ་ནི། །​ཞལ་གསུམ་ཕྱག་དྲུག་ཞབས་བཞི་བ། །​གླང་ཆེན་བྱི་ལ་སྤེའུའི་ཞལ། །​ལ་ཕུག་རལ་གྲི་རིན་ཆེན་དང་། །​ཆང་སྣོད་ལ་དུ་དགྲ་སྟ་འཛིན། །​བརྐྱང་བསྐུམ་སྐྱིལ་ཀྲུང་ཡུམ་སྟེང་</w:t>
      </w:r>
      <w:r>
        <w:rPr>
          <w:rStyle w:val="FootnoteReference"/>
        </w:rPr>
        <w:footnoteReference w:id="23"/>
      </w:r>
      <w:r>
        <w:t xml:space="preserve">བཞུགས། །​ཞལ་ནང་རིན་ཆེན་ཆར་པ་འབེབས། །​སྒྲུབ་པ་པོ་ཡི་དབུལ་བ་སེལ། །​གསུས་ཆེ་རྒྱན་རྣམས་ཀུན་གྱིས་བརྒྱན། །​ཕྱག་འཚལ་དཔལ་ལྡན་</w:t>
      </w:r>
      <w:r>
        <w:rPr>
          <w:rStyle w:val="FootnoteReference"/>
        </w:rPr>
        <w:footnoteReference w:id="24"/>
      </w:r>
      <w:r>
        <w:t xml:space="preserve">ཚོགས་བདག་ལའོ། །​ཆང་དང་ལ་དུ་ལ་ཕུག་དང་། །​འབྲས་ཆན་ཁུར་བའི་གཏོར་མ་བཞེས། །​ཚེ་དང་ལོངས་སྤྱོད་འཕེལ་བ་དང་། །​ནད་དང་འབྱུང་བ་ཞི་བར་མཛོད། །​མི་དང་འབྱུང་པོ་གནོད་སྦྱིན་བདུད། །​ཐམས་ཅད་བྲན་དུ་འགྱུར་བར་ཤོག །​ལྷ་ཡི་ལོངས་སྤྱོད་མང་པོ་ལས། །​འདོད་པའི་ཡོན་ཏན་འབྱུང་བར་ཤོག །​དངོས་གྲུབ་སྒྲུབ་པའི་དབང་ཕྱུག་ཅན། །​འདུལ་པའི་དབང་གིས་སྐུར་སྤྲུལ་པ། །​ལྷ་ཆེན་ཚོགས་བདག་ཆེན་པོ་སྟེ། །​འཇིག་རྟེན་འདིར་ཡང་བསྲུང་བ་དང་། །​བྱང་ཆུབ་ཐོབ་པའི་གྲོགས་མཛོད་ཅིག །​ཅེས་བསྟོད་ལ་གསོལ་བ་གདབ་པ་སྟེ་བཟླས་པ་ཐོན་ནས་གཏོར་མ་དབུལ་བར་བྱའོ། །​ཚོགས་ཀྱི་བདག་པོ་ཆགས་པ་རྡོ་རྗེ་དམ་ཚིག་གི་བསྟོད་པ་པཎྜི་ཏ་དཱི་པཾ་ཀ་ར་ཤྲཱི་ཛྙཱ་ནས་མཛད་པ་རྫོགས་སོ།། །​།པཎྜི་ཏ་ཆེན་པོ་དེ་ཉིད་དང་། ལོ་ཙཱ་བ་</w:t>
      </w:r>
      <w:r>
        <w:rPr>
          <w:rStyle w:val="FootnoteReference"/>
        </w:rPr>
        <w:footnoteReference w:id="25"/>
      </w:r>
      <w:r>
        <w:t xml:space="preserve">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5Z</dcterms:created>
  <dcterms:modified xsi:type="dcterms:W3CDTF">2023-09-10T19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